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7514E1"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7777777" w:rsidR="007514E1" w:rsidRPr="007514E1" w:rsidRDefault="007514E1" w:rsidP="00B66378">
      <w:pPr>
        <w:spacing w:after="0" w:line="240" w:lineRule="auto"/>
        <w:rPr>
          <w:rFonts w:cstheme="minorHAnsi"/>
        </w:rPr>
      </w:pPr>
      <w:bookmarkStart w:id="0" w:name="_GoBack"/>
      <w:bookmarkEnd w:id="0"/>
    </w:p>
    <w:sectPr w:rsidR="007514E1" w:rsidRPr="007514E1">
      <w:footerReference w:type="default" r:id="rId6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2168B" w14:textId="77777777" w:rsidR="00EC09AF" w:rsidRDefault="00EC09AF" w:rsidP="00D73911">
      <w:pPr>
        <w:spacing w:after="0" w:line="240" w:lineRule="auto"/>
      </w:pPr>
      <w:r>
        <w:separator/>
      </w:r>
    </w:p>
  </w:endnote>
  <w:endnote w:type="continuationSeparator" w:id="0">
    <w:p w14:paraId="4D74B8BB" w14:textId="77777777" w:rsidR="00EC09AF" w:rsidRDefault="00EC09A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7514E1" w:rsidRPr="00D73911" w:rsidRDefault="007514E1"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30156" w14:textId="77777777" w:rsidR="00EC09AF" w:rsidRDefault="00EC09AF" w:rsidP="00D73911">
      <w:pPr>
        <w:spacing w:after="0" w:line="240" w:lineRule="auto"/>
      </w:pPr>
      <w:r>
        <w:separator/>
      </w:r>
    </w:p>
  </w:footnote>
  <w:footnote w:type="continuationSeparator" w:id="0">
    <w:p w14:paraId="761CB1C7" w14:textId="77777777" w:rsidR="00EC09AF" w:rsidRDefault="00EC09A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qsFAGEjz+YtAAAA"/>
  </w:docVars>
  <w:rsids>
    <w:rsidRoot w:val="00741823"/>
    <w:rsid w:val="0001265A"/>
    <w:rsid w:val="00020F2C"/>
    <w:rsid w:val="000272B3"/>
    <w:rsid w:val="00033E20"/>
    <w:rsid w:val="000537D3"/>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D3A1A"/>
    <w:rsid w:val="001F387D"/>
    <w:rsid w:val="0021667C"/>
    <w:rsid w:val="002423BF"/>
    <w:rsid w:val="0024263E"/>
    <w:rsid w:val="00246C6C"/>
    <w:rsid w:val="002A4681"/>
    <w:rsid w:val="002A7F64"/>
    <w:rsid w:val="002B256D"/>
    <w:rsid w:val="00325196"/>
    <w:rsid w:val="00341123"/>
    <w:rsid w:val="00353CEB"/>
    <w:rsid w:val="00367065"/>
    <w:rsid w:val="00390E44"/>
    <w:rsid w:val="003944AA"/>
    <w:rsid w:val="00394B34"/>
    <w:rsid w:val="003C74DF"/>
    <w:rsid w:val="003D2CFD"/>
    <w:rsid w:val="003F1188"/>
    <w:rsid w:val="00405AC3"/>
    <w:rsid w:val="00412398"/>
    <w:rsid w:val="00416FCD"/>
    <w:rsid w:val="004277F7"/>
    <w:rsid w:val="004C31CE"/>
    <w:rsid w:val="004C5EA8"/>
    <w:rsid w:val="00530359"/>
    <w:rsid w:val="00535F1A"/>
    <w:rsid w:val="00544611"/>
    <w:rsid w:val="005922A7"/>
    <w:rsid w:val="005A3D9B"/>
    <w:rsid w:val="005C3991"/>
    <w:rsid w:val="005D30FF"/>
    <w:rsid w:val="005E3604"/>
    <w:rsid w:val="005F5C15"/>
    <w:rsid w:val="00607C74"/>
    <w:rsid w:val="006272AA"/>
    <w:rsid w:val="00656076"/>
    <w:rsid w:val="00657E32"/>
    <w:rsid w:val="00661313"/>
    <w:rsid w:val="00683267"/>
    <w:rsid w:val="006E1639"/>
    <w:rsid w:val="006E5F5B"/>
    <w:rsid w:val="007202AE"/>
    <w:rsid w:val="00723693"/>
    <w:rsid w:val="00741823"/>
    <w:rsid w:val="007514E1"/>
    <w:rsid w:val="00765E24"/>
    <w:rsid w:val="00790A64"/>
    <w:rsid w:val="00794799"/>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E30A9"/>
    <w:rsid w:val="009F10DB"/>
    <w:rsid w:val="00A0117D"/>
    <w:rsid w:val="00A051F6"/>
    <w:rsid w:val="00A147BE"/>
    <w:rsid w:val="00A21D34"/>
    <w:rsid w:val="00A31B69"/>
    <w:rsid w:val="00A343EE"/>
    <w:rsid w:val="00A54153"/>
    <w:rsid w:val="00A57878"/>
    <w:rsid w:val="00A6074F"/>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5E6D"/>
    <w:rsid w:val="00DB33AA"/>
    <w:rsid w:val="00DE11C8"/>
    <w:rsid w:val="00E03220"/>
    <w:rsid w:val="00E04A6C"/>
    <w:rsid w:val="00E61C6F"/>
    <w:rsid w:val="00E72013"/>
    <w:rsid w:val="00E95597"/>
    <w:rsid w:val="00EB3FF2"/>
    <w:rsid w:val="00EC09AF"/>
    <w:rsid w:val="00ED18AA"/>
    <w:rsid w:val="00EF7D48"/>
    <w:rsid w:val="00F106DF"/>
    <w:rsid w:val="00F54DC2"/>
    <w:rsid w:val="00F80723"/>
    <w:rsid w:val="00F95A3A"/>
    <w:rsid w:val="00FD7AA5"/>
    <w:rsid w:val="00FE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A2E0D-5EFF-4E6C-A953-F5CD436E6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2</TotalTime>
  <Pages>50</Pages>
  <Words>5527</Words>
  <Characters>3150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cp:revision>
  <dcterms:created xsi:type="dcterms:W3CDTF">2021-12-26T10:25:00Z</dcterms:created>
  <dcterms:modified xsi:type="dcterms:W3CDTF">2022-08-10T18:33:00Z</dcterms:modified>
</cp:coreProperties>
</file>